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Algeria</w:t>
      </w:r>
      <w:r>
        <w:t xml:space="preserve"> </w:t>
      </w:r>
      <w:r>
        <w:t xml:space="preserve">Algiers</w:t>
      </w:r>
    </w:p>
    <w:bookmarkStart w:id="20" w:name="X2c3f78dad331b77de87755f0fbe1e265bfd0c96"/>
    <w:p>
      <w:pPr>
        <w:pStyle w:val="Heading1"/>
      </w:pPr>
      <w:r>
        <w:t xml:space="preserve">Cover Letter for Speech Therapist Position in Algeria Algiers</w:t>
      </w:r>
    </w:p>
    <w:p>
      <w:pPr>
        <w:pStyle w:val="FirstParagraph"/>
      </w:pPr>
      <w:r>
        <w:rPr>
          <w:bCs/>
          <w:b/>
        </w:rPr>
        <w:t xml:space="preserve">Dear [Hiring Manager's Name or Company Name],</w:t>
      </w:r>
    </w:p>
    <w:p>
      <w:pPr>
        <w:pStyle w:val="BodyText"/>
      </w:pPr>
      <w:r>
        <w:t xml:space="preserve">As a dedicated and compassionate Speech Therapist with over [X years] of experience in helping individuals overcome communication challenges, I am excited to apply for the Speech Therapist position at your esteemed organization in Algeria Algiers. This opportunity aligns perfectly with my professional goals, as I am eager to contribute my expertise in speech-language pathology to a vibrant and culturally rich community like that of Algeria. The unique healthcare landscape of Algiers presents an incredible platform to make a meaningful impact, and I am confident that my skills, passion for patient care, and commitment to excellence will enable me to thrive in this role.</w:t>
      </w:r>
    </w:p>
    <w:p>
      <w:pPr>
        <w:pStyle w:val="BodyText"/>
      </w:pPr>
      <w:r>
        <w:t xml:space="preserve">Throughout my career as a Speech Therapist, I have focused on empowering individuals of all ages to achieve their full communication potential. My work has spanned diverse settings, including pediatric clinics, rehabilitation centers, and educational institutions. I specialize in diagnosing and treating speech disorders such as articulation difficulties, language delays, stuttering, and cognitive-communication impairments. Whether working with children who are learning to speak or adults recovering from strokes or traumatic brain injuries, I prioritize personalized care that addresses the unique needs of each client. My approach is rooted in evidence-based practices, continuous professional development, and a deep empathy for the challenges my patients face.</w:t>
      </w:r>
    </w:p>
    <w:p>
      <w:pPr>
        <w:pStyle w:val="BodyText"/>
      </w:pPr>
      <w:r>
        <w:t xml:space="preserve">What sets me apart as a Speech Therapist is my ability to build strong therapeutic relationships with clients and their families. I understand that communication disorders can be emotionally taxing, and I strive to create a safe, encouraging environment where individuals feel supported in their journey. My background in [mention specific training or certifications, e.g., "pediatric speech therapy" or "counseling techniques for language disorders"] has equipped me with the tools to not only address the technical aspects of speech therapy but also to foster confidence and independence in my patients. I am also proficient in using technology and innovative therapeutic tools to enhance treatment outcomes, such as speech-generating devices and interactive software designed for language development.</w:t>
      </w:r>
    </w:p>
    <w:p>
      <w:pPr>
        <w:pStyle w:val="BodyText"/>
      </w:pPr>
      <w:r>
        <w:t xml:space="preserve">My interest in working as a Speech Therapist in Algeria Algiers is driven by both professional and personal motivations. Algeria is a country with a growing demand for specialized healthcare services, particularly in the field of speech therapy. As the capital city, Algiers is home to diverse communities and institutions that require skilled professionals to address the unique needs of their populations. I am particularly drawn to the opportunity to work within a multicultural environment where I can collaborate with local healthcare providers, educators, and families to develop culturally sensitive interventions. Algeria's rich cultural heritage and dynamic urban landscape make it an exciting place for professionals who are committed to making a difference.</w:t>
      </w:r>
    </w:p>
    <w:p>
      <w:pPr>
        <w:pStyle w:val="BodyText"/>
      </w:pPr>
      <w:r>
        <w:t xml:space="preserve">In addition to my clinical expertise, I bring strong organizational and interpersonal skills that are essential for success in any healthcare setting. I am adept at creating individualized treatment plans, maintaining detailed patient records, and communicating effectively with multidisciplinary teams. My ability to adapt to different environments and work collaboratively with colleagues ensures that I can seamlessly integrate into your organization's workflow. I am also passionate about advocacy for speech therapy services, which includes educating communities about the importance of early intervention and the role of Speech Therapists in improving quality of life.</w:t>
      </w:r>
    </w:p>
    <w:p>
      <w:pPr>
        <w:pStyle w:val="BodyText"/>
      </w:pPr>
      <w:r>
        <w:t xml:space="preserve">What excites me most about this opportunity is the chance to contribute to a growing field in Algeria Algiers. As a Speech Therapist, I am committed to bridging gaps in access to care and promoting awareness of communication disorders. I have followed the progress of healthcare initiatives in Algeria and am inspired by the efforts being made to enhance services for individuals with speech and language needs. I believe that my background, combined with my willingness to learn about local practices and challenges, will allow me to make a valuable contribution to your team.</w:t>
      </w:r>
    </w:p>
    <w:p>
      <w:pPr>
        <w:pStyle w:val="BodyText"/>
      </w:pPr>
      <w:r>
        <w:t xml:space="preserve">I am particularly impressed by [mention specific details about the organization or job posting, e.g., "your focus on community-based rehabilitation programs" or "your commitment to innovative therapies"]. This aligns with my own values of providing holistic care and fostering long-term patient success. I am eager to bring my experience, creativity, and dedication to your institution and support your mission of improving lives through effective speech therapy services.</w:t>
      </w:r>
    </w:p>
    <w:p>
      <w:pPr>
        <w:pStyle w:val="BodyText"/>
      </w:pPr>
      <w:r>
        <w:t xml:space="preserve">Thank you for considering my application. I would be honored to discuss how my skills and experiences align with the needs of your organization in Algeria Algiers. Please feel free to contact me at [your phone number] or [your email address] at your earliest convenience. I look forward to the opportunity to contribute to your team and make a lasting impact as a Speech Therapist in this incredible ci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Algeria Algiers</dc:title>
  <dc:creator/>
  <dc:language>en</dc:language>
  <cp:keywords/>
  <dcterms:created xsi:type="dcterms:W3CDTF">2026-07-23T02:40:41Z</dcterms:created>
  <dcterms:modified xsi:type="dcterms:W3CDTF">2026-07-23T02:40:41Z</dcterms:modified>
</cp:coreProperties>
</file>

<file path=docProps/custom.xml><?xml version="1.0" encoding="utf-8"?>
<Properties xmlns="http://schemas.openxmlformats.org/officeDocument/2006/custom-properties" xmlns:vt="http://schemas.openxmlformats.org/officeDocument/2006/docPropsVTypes"/>
</file>